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เวลาเราค้นหาข้อมูลโดยใช้ Google แน่นอนเ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 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มันบอกเมื่อกี้นี้คื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 Pantip 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 องค์กรของเราได้ง่ายขึ้นโดยที่ 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 รายการเว็บไซต์เยอะมาก ๆ แล้วแต่ที่ลูกค้า เข้ามาค้นหาแล้วเนะคะ หรือการแลกเปลี่ยน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โฆษณาแสดงว่าGoogleให้ไม่ว่าใครก็ตามที่พิมพ์คำว่าตั๋วเครื่องบิ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สังเกตได้ว่าผลลัพธ์ที่ได้จากการค้นหาคำว่าตั๋วเครื่องบินเนี่ย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นี่คือแบนเนอร์ข้างล่างก็มีอีกเดี๋ยวหาตัวอย่างให้ดูช้านิดนึงเปิดทิ้งไว้ก่อนมากกว่ามากกว่าแบนเนอร์สำหรับปิ้งเช่นมันก็จะมีการแลกเปลี่ยนกันถ้าบริษัทเอบางคนก็จะได้รับอีเมล์รบกวนบ่อย ๆ บางครั้งก็ตามที่วุฒิสภา ได้จัดโครงการสมาชิกวุฒิสภาพบประชาชนขึ้น โดยมีวัตถุประสงค์เพื่อ ๑) พบปะเยี่ยมเยือนประชาชนในภูมิภาคต่าง ๆ ๒) เผยแพร่บทบาทหน้าที่และอำนาจของวุฒิสภา ๓) รับฟังความคิดเห็นของประชาชนในพื้นที่ และหน่วยงานที่เกี่ยวข้อง เพื่อนำข้อมูลมาประกอบการพิจารณากลั่นกรองกฎหมาย และประเมินผลสัมฤทธิ์ของกฎหมายที่ประกาศใช้บังคับแล้ว ให้สอดคล้องกับหลักการตามรัฐธรรมนูญแห่งราชอาณาจักรไทย มาตรา ๗๗ รวมทั้งปฏิบัติภารกิจตามรัฐธรรมนูญแห่งราชอาณาจักรไทย มาตรา ๒๗๐ ซึ่งกำหนดให้วุฒิสภามีหน้าที่และอำนาจในการติดตามผลการดำเนินงานของหน่วยงานที่มีภารกิจเกี่ยวข้องกับการปฏิรูปประเทศ และยุทธศาสตร์ชาติ ตลอดจนเสนอแนะและเร่งรัดเพื่อให้บรรลุเป้าหมายตามรัฐธรรมนูญแห่งราชอาณาจักรไทย หมวด ๑๖ การปฏิรูปประเทศ และตามที่กำหนด ในยุทธศาสตร์ชาติ ก็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 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โฆษณาของ Google ทำยังไงเรามีเว็บไซต์ของเราแล้วแล้วเราอยาก ที่ลงทะเบียนอย่างเช่นตัวนี้น่าจะลงเรียนลงทะเบียนไปแล้วว่าชั้นเรียนออก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กรณีที่ไม่เสียค่าใช้จ่ายอาจจะต้องอยู่ในระดับที่ถัดไปอันนี้ก็เป็นเรื่องปกติเช่นเว็บนี้ที่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laptop14silver ค่อนข้างตรงกับที่อาจารย์ค้นหานี่คือเว็บไซต์โดยตรงของ assisมันขึ้น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มหาลัยราชภัฏสกลนครแค่ 1 บรรทัดเราต้องกำหนตัวอย่างการใส่คำสั่ง Meta Tagsci snruตา snruขึ้นว่าอะไรตัวอย่างการกำหนด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4คำค้นหาหลักหรือ keyword4รับได้ยินไหมคะวันนี้นะคะบทที่ 5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26T04:32:38Z</dcterms:created>
  <dcterms:modified xsi:type="dcterms:W3CDTF">2023-09-26T04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ันยายน 2566 เวลา 09.10 น.</vt:lpwstr>
  </property>
  <property fmtid="{D5CDD505-2E9C-101B-9397-08002B2CF9AE}" pid="3" name="subtitle">
    <vt:lpwstr/>
  </property>
</Properties>
</file>